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passionate and experienced Data Scientist with a strong commitment to leveraging data for impactful solutions, I am excited to apply for the Data Scientist position at your organization in Nigeria Abuja. With my academic background in Data Science and over [X years] of hands-on experience in analyzing complex datasets, developing predictive models, and driving data-driven decisions, I am eager to contribute my expertise to a dynamic institution that values innovation and technological advancement. The opportunity to work in Nigeria’s capital city—Abuja—where the intersection of technology, governance, and development is rapidly evolving—resonates deeply with my professional aspirations.</w:t>
      </w:r>
    </w:p>
    <w:p>
      <w:pPr>
        <w:pStyle w:val="BodyText"/>
      </w:pPr>
      <w:r>
        <w:t xml:space="preserve">My journey as a Data Scientist has been rooted in solving real-world problems through data. I hold a [Degree] in [Relevant Field] from [University Name], where I developed a solid foundation in statistical analysis, machine learning, and data visualization. Throughout my career, I have worked across industries such as finance, healthcare, and public policy, consistently delivering insights that align with organizational goals. In my current role at [Current Company/Organization], I have led projects involving large-scale data processing using Python and R, built machine learning models to optimize operational efficiency, and collaborated with cross-functional teams to translate data into actionable strategies. These experiences have not only honed my technical skills but also reinforced my ability to communicate complex findings in a clear and impactful way.</w:t>
      </w:r>
    </w:p>
    <w:p>
      <w:pPr>
        <w:pStyle w:val="BodyText"/>
      </w:pPr>
      <w:r>
        <w:t xml:space="preserve">What draws me specifically to Nigeria Abuja is the city’s unique position as a hub for technological innovation and public-sector transformation. As the capital of Africa’s largest economy, Abuja presents immense opportunities for data science to address challenges in areas such as urban planning, healthcare delivery, and economic development. I am particularly interested in how data-driven approaches can support government initiatives aimed at improving service delivery and fostering sustainable growth. My understanding of Nigeria’s socio-economic landscape—shaped by years of working with local datasets and collaborating with stakeholders across the country—allows me to approach problems with a contextual awareness that is critical for success in this region.</w:t>
      </w:r>
    </w:p>
    <w:p>
      <w:pPr>
        <w:pStyle w:val="BodyText"/>
      </w:pPr>
      <w:r>
        <w:t xml:space="preserve">In my previous roles, I have consistently demonstrated my ability to thrive in fast-paced environments where adaptability and creativity are key. For instance, at [Previous Company], I developed a predictive analytics model that reduced customer churn by 25% by analyzing behavioral patterns and market trends. This project required not only technical precision but also an understanding of the local market dynamics, which I achieved through close collaboration with regional teams. Similarly, my work on a public health project in Lagos involved analyzing vaccination data to identify underserved communities, a task that highlighted the transformative potential of data science in addressing societal challenges. These experiences have equipped me with the skills and mindset needed to excel as a Data Scientist in Nigeria Abuja.</w:t>
      </w:r>
    </w:p>
    <w:p>
      <w:pPr>
        <w:pStyle w:val="BodyText"/>
      </w:pPr>
      <w:r>
        <w:t xml:space="preserve">One of my core strengths is my ability to bridge the gap between technical expertise and business strategy. I am proficient in tools such as Python, SQL, Tableau, and TensorFlow, and I have a strong track record of delivering results that align with organizational objectives. Moreover, I am committed to continuous learning and have completed certifications in [Relevant Certifications], which have further strengthened my ability to tackle complex data challenges. My work ethic is grounded in integrity, collaboration, and a passion for innovation—qualities that I believe are essential for contributing effectively to your team.</w:t>
      </w:r>
    </w:p>
    <w:p>
      <w:pPr>
        <w:pStyle w:val="BodyText"/>
      </w:pPr>
      <w:r>
        <w:t xml:space="preserve">What excites me most about the Data Scientist role at your organization in Nigeria Abuja is the opportunity to work on projects that have a tangible impact on communities. Whether it’s optimizing resource allocation for public services, enhancing decision-making processes through data analytics, or supporting initiatives that drive economic growth, I am eager to bring my skills and enthusiasm to your mission. I am particularly interested in exploring how advanced analytics can be used to address the unique challenges faced by Abuja’s growing population and expanding infrastructure.</w:t>
      </w:r>
    </w:p>
    <w:p>
      <w:pPr>
        <w:pStyle w:val="BodyText"/>
      </w:pPr>
      <w:r>
        <w:t xml:space="preserve">Thank you for considering my application. I would welcome the opportunity to discuss how my background, skills, and vision align with the needs of your organization. I am available at [Your Phone Number] or [Your Email Address] and am happy to accommodate an interview at your convenience. Please feel free to reach out if you require any additional information about my qualifications.</w:t>
      </w:r>
    </w:p>
    <w:p>
      <w:pPr>
        <w:pStyle w:val="BodyText"/>
      </w:pPr>
      <w:r>
        <w:t xml:space="preserve">I look forward to the possibility of contributing to your team and helping drive meaningful change in Nigeria Abuja through the power of data sc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Nigeria Abuja</dc:title>
  <dc:creator/>
  <dc:language>en</dc:language>
  <cp:keywords/>
  <dcterms:created xsi:type="dcterms:W3CDTF">2026-07-23T04:23:10Z</dcterms:created>
  <dcterms:modified xsi:type="dcterms:W3CDTF">2026-07-23T04:23:10Z</dcterms:modified>
</cp:coreProperties>
</file>

<file path=docProps/custom.xml><?xml version="1.0" encoding="utf-8"?>
<Properties xmlns="http://schemas.openxmlformats.org/officeDocument/2006/custom-properties" xmlns:vt="http://schemas.openxmlformats.org/officeDocument/2006/docPropsVTypes"/>
</file>